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ชีวิตกับสังคมไทย</w:t>
      </w:r>
      <w:r>
        <w:t xml:space="preserve"> </w:t>
      </w:r>
      <w:r>
        <w:t xml:space="preserve">(เช้า)</w:t>
      </w:r>
      <w:r>
        <w:t xml:space="preserve"> </w:t>
      </w:r>
      <w:r>
        <w:t xml:space="preserve">031166</w:t>
      </w:r>
    </w:p>
    <w:p>
      <w:pPr>
        <w:pStyle w:val="Date"/>
      </w:pPr>
      <w:r>
        <w:t xml:space="preserve">วันศุกร์ที่</w:t>
      </w:r>
      <w:r>
        <w:t xml:space="preserve"> </w:t>
      </w:r>
      <w:r>
        <w:t xml:space="preserve">3</w:t>
      </w:r>
      <w:r>
        <w:t xml:space="preserve"> </w:t>
      </w:r>
      <w:r>
        <w:t xml:space="preserve">พฤษจิก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อาเซียนนะ ภูมิปัญญาไทยสู่อาเซียนนะคะ สาระการเรียนรู้นะคะ ในหน่วยนี้นะคะ จะมีความรู้เกี่ยวกับ นักศึกษาสามารถแสดงองค์ความรู้นถอันนีมองเห็นไหม นักเรียนดูในสไลด์นะคะ ภูมิปัญญาไทยหมายถึงความรู้ และความสามารถ ตลอดจนความเชื่อที่นำไปปฏิบัติเพื่อแก้ไขปัญหาของมนุษย์ อันที่ 2 ภูมิปัญญาไทยหมายถึง องค์ความรู้ ความสามารถและทักษะของคนไทย ที่เกิดจากการสะสมประสบการณ์ที่ผ่านกระบวนการเรียนรู้ เลือกสรร ปรุงแต่ง พัฒนา และถ่ายทอด มาเป็นเวลานานเพื่อใช้แก้ปัญหาและพัฒนาการดำเนินชีวิตของคนไทยให้สมดุลกับสภาพแวดล้อมและเหมาะสมกับยุคสมัยนะคะ ภูมิปัญญาท้องถิ่น หรือภูมิปัญญาชาวบ้าน หมายถึง องค์ความรู้ ความสามารถของชุมชนที่สั่งสม สืบทอดกันมาเป็นเวลายาวนานเพื่อใช้แก้ปัญหา จัดการเรียนรู้และถ่ายทอดสู่คนรุ่นใหม่ เพื่อดำรงชีวิตให้มีความสุขนะคะ ฉะนั้น ภูมิปัญญาไทยอันนี้นะคะ ต่อไปนะคะ ภูมิปัญญาไทยหมายถึง บุคคลผู้เป็นเจ้าของภูมิปัญหา หรือเป็นเจ้าของภูมิปัญญาที่ตนคิดได้มาใช้ประโยชน์จนประสบความสำเร็จแล้วนำไปเผยแพร่เชื่อมโยงกับภูมิปัญญาสาขาต่าง ๆ นะคะ แต่ไปปราญช์ ชาวบ้าน ปราชญ์ชาวบ้าน หมายถึง บุคคลผู้เป็นเจ้าของภูมิปัญญาท้องถิ่นหรือภูมิปัญญาชาวบ้านแล้วนำภูมิปัญญานั้นมาใช้ในการดำรงชีวิตจนประสบความสำเร็จและถ่ายถอดเชื่อมโยงหกับภูมิปัญญาในอดีตกับปัจจุบันได้อย่างเหมาะสม สำหรับภูมิปัญญาไทยเรานะคะ เป็นสิ่งที่ชาวบ้านคนเฒ่าคนแก่ ปฏิบัติร่วมกับชุมชนนะคะ ในหมู่บ้านของตนเองนะคะ แล้วก็นำมาเผยแพร่เชื่อมโยงสู่สาขาต่าง ๆ นะคะ อันนี้ก็เป็นปราชญ์ชาวบ้านอันหนึ่งนะ ภูมิปัญญาท้แงสุรินทร์เราก็มีภูมิปัญญาท้องถิ่นเกี่ยวกับการเลี้ยงช้างนะคะ การทอผ้าไหมนะคะ อันนี้เรายกตัวอย่างให้เราดูนะคะ มาจนถึงยุคปัจจุบันนะ ก็จากรุ่น ปู่ ย่าตา ยาย นะคะ แล้วก็นำมาสู่พวกเราในสมัยปัจจุบันนะคะ ลักษณะของภูมิปัญญาไทยมี 5 ประการด้วยกันนะคะ ข้อ 1 เป็นเอกลักษณ์เฉพาะตัวของคนไทยนะคะ ตัวนี้เป็นเอกลักษณ์ของคนไทยเราเองนะคะ ข้อที่ 2 มีลักษณะเป็นทั้งความรู้ความสามารถ ทักษะ และความเชื่อของคนไทยนะคะ ข้อที่ 3 เป็นเรื่องเกี่ยวกับการแก้ปัญหา การเรียนรู้ การจัดการ และการปรับตัว เพื่อความอยู่รอดของบุคคล ชุมชน และสังคมไทย ข้อที่ 4 มีการปรับปรุง เปลี่ยนแปลงให้เข้ากับสภาพแวดล้อม ตามยุค ตามสมัย ข้อที่ 5 เป็นความสัมพันธ์ระหว่างบุคคลกับบุคคล บุคคลกับธรรมชาติและสิ่งแวดล้อม และบุคคลกับสิ่งที่เหนือธรรมชาติ อันนี้เป็นคุณลักษณะพิเศษของภูมิปัญญาไทยทั้ง 5 ประการนะคะ ต่อไป เป็นประเภทของภูมิปัญญาไทย มี 10 ด้านด้วยกันดังนี้นะคะ 1. ด้านเกษตรกรรม ด้านเกษตรกรรมจะมีอะไรบ้างนะคะ อันที่ 2 ด้านอุตสาหกรรมและหัตถกรรมนะคะ ข้อที่ 3 ด้านกองทุนและธุรกิจชุมชน ข้อที่ 4 ด้านการแพทย์แผนไทย ข้อที่ 5 ด้านศิลปกรรมนะคะ ข้อที่ 6 ด้านภาษาและวรรณกรรม ด้านที่ 7 ด้านปรัชญา ศาสนา และประเพณี นะคะ 8 ด้านโภชนาการนะคะ ด้านที่ 9 ด้านองค์กรของชุมชน ด้านที่ 10 นะคะ ด้านที่ 10 จะเป็นด้านการจัดการทรัพยากรธรรมชาติ และสิ่งแวดล้อมนะคะ ด้านเกษตรกรรม ด้านเกษตรกรรมครูจะยกตัวอย่างให้ฟัง ด้านเกษตรกรรมนะคะ เช่น เกษตรกรรมตามหลักทฤษฎีใหม่เศรษฐกิจพอเพียงนะคะ เราก็จะมีการเพาะปลูก นำปุ๋ยอินทรีย์นะคะ มาเลี้ยง นำปุ๋ยอินทรีย์มาใช้ในการเพาะปลูกนะคะ พืชพรรณต่าง ๆ นะคะ แล้วก็มาประยุกต์ใช้เกี่ยวกับเทคโนโลยีต่าง ๆ ให้เหมาะสมกับการเกษตร ส่วนการเลี้ยงสัตว์นั้น ก็มาผสมผสานนะคะ กับการทำไร่ ทำสวนนา ผสมผสาน นะคะ อันนี้เป็นด้านเกษตรกรรมนะคะ ส่วนทางด้านที่ 2 ด้านอุตสาหกรรมและหัตถกรรมจะเป็นการทอผ้านะคะ การจักรสานและการแกะสลัก ในจังหวัดสุรินทร์เราก็มีการเลี้ยงไหม ทอผ้าไหมนะคะ ซึ่งเป็นพืชเศรษฐกิจของจังหวัดเรานะคะ ซึ่งเป็นภูมิปัญญาท้องถิ่นของสุรินทร์เรา นะคะ แล้วก็มีการแกะสลักนะคะ ด้วยนะคะ ในด้านที่ 3 นะคะ เป็นด้านกองทุนและธุรกิจชุมชน กองทุนและธุรกิจชุมชนเรามีการจัดตั้งกองทุนสวัสดิการรักษาพยาบาลให้กับผู้จัดการกองทุนของชุมชนนะคะ อันนี้คือการตั้งเป็นชุมชนอนามัยของเรานะคะ เป็นชุมชนท้องถิ่นของเรานะคะ ด้านที่ 4 นะเป็นการด้านการแพทย์แผนไทยนะคะ เช่น หมอนวดแผนไทยนะคะ หมอยากลางบ้าน หมอแผนโบราณและหมอสมุนไพรไทยนะคะ ตัวนี้ก็จะมีการที่ให้ชุมชนนะคะ มีการนวดแผนโบราณนะคะ ในชุมชนในหมู่บ้าน เพื่อไว้บริการประชาชนในหมู่บ้านของตนเองนะคะ ต่อไปด้านศิลป หัตถกรรม กันนี้เป็นศิลปะจิตรกรรม วรรณคดี นาฏศิลป์ของเรา ละเล่นพื้นบ้านเรานะคะ แต่ละท้องถิ่นก็ไม่่เหมือนกันนะคะ จะแตกต่างกันออกไป ของแต่ละชุมชนนะคะ ของแต่ละหมู่บ้าน ด้านที่ 6 นะคะ ด้านภาษาและวรรณกรรม ด้านภาษาและวรรณกรรมก็คือเกี่ยวกับวรรณกรรมพื้นบ้านต่าง ๆ ภาษาถิ่น ภาษาถิ่นของเราจังหวัดสุรินทร์ มีตั้ง 4 ภาษานะคะ มีภาษาเขมรนะคะ ภาษาส่วยนะคะ ลาวนะคะ แล้วก็ภาษาไทยนะคะ ไทยเดิ้ง ก็คือไทยโคราชนะคะ ส่วนด้านภาษาและวรรณกรรมนะคะ มีวรรณกรรมพื้นบ้าน วรรณกรรมท้องถิ่น การจัดทำศาลานุกรมภาษาไทยต่าง ๆ แล้วก็หนังสือโบราณนะคะ ด้านที่ 7 เป็นด้านปรัชญา ศาสนา และประเพณี เช่น ประยุกต์ใช้หลักธรรมทางพระพุทธศาสนา ใช้ในการดำรงชีวิตของเรานะคะ แล้วก็ประยุกต์ประเพณี งานบุญต่าง ๆ เข้ามานะ ด้านที่ 8 เป็นด้านโภชนาการ ด้านโภชนาการนี้จะเป้นด้านการปรุงแต่งอาหาร และยาให้เหมาะสมของร่างกายนะคะ การเกิดตามราศี และการกินตามธาตุต่าง ๆ นะคะ ด้านที่ 9 ด้านองค์กรชุมชนนะคะ เช่นการทอผ้าไหม ทอสื่อ การจัดร้านสหกรณ์ในชุมชน อันนี้ทุกชุมชนจะต้องมีการจัดตั้งสหกรณ์ไว้ในหมู่บ้านของตนเองนะคะ มีการรวมกลุ่มนะ เช่น สุรินทร์เราก็ทอผ้าไหม ที่บ้านผ้าสว่างนะคะ การทำเครื่องจักรสานนะ แล้วก็ร้านสหกรณ์ใในชุมชนนนะคะ กลุ่มออมทรัพย์องคืกรต่าง ๆ นะคะ สมุนไพรนะคะ ด้านที่ 10 เป็นด้านการจัดทรัพยากรธรรมชาติและสิ่งแวดล้อม อันนี้เป็นการปลูกป่านะคะ การสร้างแนวปะการังเทียมในทะเลนะคะ ทีนี้ลักษณะสำคัญของภูมิปัญญาไทย มี 3 ลักษณะด้วยกันนะคะ 1. ความสัมพันธ์ระหว่างคนนะคะ กับคนที่อยู่รวมกันในชุมชนนะคะ อันนี้มีความสัมพันธ์กันนะคะ ก็คือชุมชนระหว่างชุมชนอาจมีความสัมพออกไปนะคะ การรวมกลุ่มนะคะ การพูดนะคะ การใช้วัฒนธรรมนะคะ อันที่ 2 ความสัมพันธ์ระหว่างคนกับโลกนะคะ คนกับสัตวืและพืช กับทรัพยากรธรรมชาติ และสิ่งแวดล้อม อันที่ 3 นะคะ ความสัมพันธ์ระหว่างคนกับสิ่งศักดิ์สิทธิ์ที่อยู่เหนือโลกนะคะ ต่อไปความสามารถของภูมิปัญญาไทย ความสำคัญของภูมิปัญญาไทยมี 4 ประการด้วยกันนะคะ 1. สร้างชาติไทย ให้เป็นปึกแผ่นมั่นคง อันนี้ก็คือคนเราอยู่รวม ๆ กัน หลาย ๆ ชน หลาย ๆ เผ่านะคะ รวมกันสร้างชาติไทยให้เป็นปึกแผ่น ให้มั่นคงขึ้นมา ข้อ 2 สร้างความภูมิใจ ความมีศักดิ์ศรีและเกชาวไทยนะคะ แก่ชาวไทยด้วยกันนะคะ ข้อที่ 3 สามารถประยุกต์หลักธรรมของพระพุทธศาสนาไปใช้ในการดำเนินชีวิตได้อย่างเหมาะสมนะ เมื่อเราเรียนไปแล้วนะคะ เราก็สามารถนำมาประยุกต์ใช้ในชีวิตของเรานะ คือ ชีวิตประจำวันนั่นเองนะคะ ข้อที่ 4 สร้างความสมดุลระหว่างคนในสังคมธรรมชาติและสิ่งแวดล้อมอย่างยั่งยืนนะคะ อันนี้สังคมช่วยกันนะคะ ให้เกิดความสมดุลนะคะ พร้อมทั้งมีสิ่งแวดล้อมนะคะ เช่น การปลูกป่า ปลูกต้นไม้ เพิ่มแทนจากต้นไม้ที่ตายไปแล้วก็มีนะคะ อันที่ 5 ข้อที่ 5 นะคะ การปรับปรุงเปลี่ยนแปลงให้เหมาะสมกับยุคสมัยนะคะ นักเรียนดูนะคะ ในรูปภาพ อาหารของภาคต่าง ๆ นะคะ น่าทานไหมคะ น่าทานไหม อาหารของภูมิภาคต่าง ๆ เห็นไหมภาคเหนือนะ มีอะไรบ้าง อาหารที่เราชอบทานกัน มีแคร์รอตนะคะ มีแตงกวา นะคะ อะไรอีก ข้าวโพดอ่อน แคบหมูเห็นไหมคะ น้ำพริกอะไร น้ำพริกอ่องนะ ที่นำมาเป็นอาหารนะ เพิ่มความเอร็ดอร่อยนะคะ อันนี้พวกเราชอบทานนะคะ ส่วนอาหารภาคใต้ มีอะไรบ้าง มีสตอผัดกุ้ง น่าทานมาก เห็นไหมสวยงามเลย อันนี้เป็นอาหารของภูมิปัญญาของแต่ละภาคนะคะ ต่อไปภาคอีสานเรานะคะ ภาคอีสานเรานี่ แซบหลาย มีอะไรบ้าง มีลาบ ก้อย ส้มตำ เห็นไหมคะ ผัดผัดไข่นะคะ น้ำพริกจิ้มแจ่ว ช่วยให้เราเจริยอาหาร แล้วก้ผักสด ที่ตามธรรมชาตินะคะ เราหามาแล้วก็มารับประทานกันนะคะ แล้วก็อะไรนะคะ เขาเรียกอะไร หมกหน่อไม้หรือเปล่านะคะ นักเรียนดูอยู่ตรงกลาง อันนี้หมกหน่อไม้ ต่อไปอาหารของภาคกลาง อันนี้ภาคกลางเราก็ทานได้เหมือนกันนะคะ ภาคกลางก็จะมีต้มยำกุ้งเห็นไหม ยำนะคะ ทดมันนะคะ ทดมันปลานะคะ แล้วก็แกงกะทินะคะ แล้วก็อะไรคะ ผักลวกจิ้มน้ำพริกนะคะ มีน้ำพริก น้ำพริกอ่อง นี่อาหารสำหรับภาคกลางนะคะ มีแต่อาหารน่าทานทั้งนั้นนะคะ ทีนี้ขนมไทย ขนมมีชื่อแล้วก็เป็นมงคล สวยงามแล้วก็ตกแต่งได้สวยงามมากนะคะ แล้วก็อร่อยด้วย มีอะไรบ้างคะ 1. นะคะ อาหารมีอะไรบ้าง 1. อะไรคะ เม็ดขนุน มีทำเป็นรูปแบบต่าง ๆ ปั้นเป็นรูปแบบต่าง ๆ นะคะ สวยงามนะคะ ทองหยิบทองหยอดนะคะ อันนี้ก็สวยงามนะคะ แล้วก็สวย เติมสีสันไปนะคะ น่ารับประทานนะคะ ทีนี้น้ำนะคะ น้ำผลไม้ที่มีประโยชน์ต่อสุขภาพเรานะคะ น้ำผลไม้ที่มีประโยชน์ต่อสุขภาพเรานะคะ ประเทศเรานะคะ ประเทศไทยเรา มีผลไม้นะคะ อุดมสมบูรณ์ภูมิปัญญาไทยจึงนำผลไม้มาทำน้ำผลไม้สด แล้วก็จะผลิตขึ้นมานะคะ ทำให้เรามีรายได้นะคะ มีรายได้ด้วยนะคะ จะมีคุณค่าทางอาหาร และคุณค่าทางยานะคะ สำหรับผลไม้ที่จะมีคุณค่าทางอาหารและทางยานะคะ จะมีน้ำผลไม้ มีน้ำฝรั่งนะคะ มีน้ำอะไร น้ำมะขาม น้ำฝรั่ง เราเอาฝรั่งมาปั่น ฝรั่งจะมีวิตามินซีสูงนะ ช่วยป้องกันโรคนะคะ เลือดออกตามไรฟันนะคะ ช่วยลดสารพิษในร่างกาย และป้องกันไม่ให้ไขมันจับที่ผนังหลอดเลือดนะคะ ก็นำฝรั่งมาปั่นนะคะ แล้วก็ทานนะคะ ช่วยลดคุณค่าทางยานะคะ ฝรั่งจะช่วยลดระดับไขมันในเส้นเลือดนะคะ อันนี้จากผลฝรั่งนะคะ ต่อไปมะขาม มะขามมีวิตามินอะไรที่สุดนะคะ มะขามมีวิตามิน A นะคะ ช่วยบำรุงสายตาและมีแคลเซียมนะคะ ช่วยบำรุงกระดูกนะคะ มะขามนะคะ คุณค่าทางยานะ ช่วยทำอะไรนะ ขับเสมหะนะคะ เวลาเราไอ เราก้จิบน้ำมะขามน้อย ๆ นะคะ ก็จะช่วยให้เราบรรเทาได้นะคะ ลดอาการโลหิตจางนะคะ ป้องกันเลือดออกตามไรฟันเช่นเดียวกันกับฝรั่งนะคะ อันนี้สำหรับน้ำมะขามนะคะ ต่อไปน้ำมะม่วง น้ำมะม่วงมีประโยชน์อย่างไรนะคะ มีคุณค่าทางอาหารอย่างไรนะคะ น้ำมะม่วงนะคะ มีวิตามินและวิตามินซีสูงมากนะคะ ช่วยบำรุงสายตา ป้องกันโรคเลือดออกตามไรฟันเหมือนกันนะคะ เป็นยาระบายอ่อน ๆ นะคะ อันนี้น้ำมะม่วงนะคะ ต่อไปน้ำส้มนะ ส้มเขียวหวานเรานะคะ ส้มเช้งส้มนะคะ ส้มเรานะคะ พวกประโคมส้มทั้งหลายนะคะอันนี้จะมีวิตามิน A สูงมากนะคะ ช่วยบำรุงสายตาเหมือนกันนะคะ มีแคลเซียม ฟอสฟอรัสและวิตามินซีนะคะ อันนี้บำรุงกระดูกและฟันนะคะ น้ำส้ม ถ้าเราทานไปแล้วนะคะ ใครชอบบ้างน้ำส้ม น้ำส้มปั่นป้องกันโรคโลหิตจาก เลือดออกตามไรฟันเหมือนกันนะคะ อันนี้คุณค่าทางยานะคะ มาดูน้ำสับปะรดนะ น้ำสับปะรด มีสับปะรดไหม มีมะนาว มีมะเขือเทศ แล้วก็มีอะไรนะคะ แตงโมนะคะ น้ำสัปปะรดมีแคลเซียมและฟอสฟอรัสสูงนะคะ ช่วยบำรุงกระดูกและฟันนะคะ คุณค่าทางอาหาร ทางยานะคะ ช่วยย่อยอาหาร ลดการแน่น และช่วยซ่อมแซมเนื้อเยื่อที่สึกหรอนะคะ อันนี้เป็นน้ำผักและผลไม้ที่ดีต่อสุขภาพของเราและมีอีกหลายชนิดนะคะที่ครูไม่ได้พูดถึง ต่อไปภูมิปัญญาด้านเครื่องนุ่งห่มนะ เครื่องนุ่งห่มนะคะ ส่วนมากนะคะ เราจะใช้เสื้อผ้านะคะ มาจากฝ้ายที่เขาปั่นขึ้นมานะคะ แล้วก็มาทำเป็นผ้าให้เราสวมใส่ มาตัดใส่นะคะ ภูมิปัญญาไทยด้านเครื่องนุ่งห่ม มาดูเกี่ยวกับผ้าไหมเรานะคะ เครื่องนุ่งห่มนะคะ นับตั้งแต่อดีตจนถึงปัจจุบันนะคะ เครื่องนุ่งห่มผ้าไทย เป็นผลงานอันเกิดจากภูมิปัญญาบรรพบุรุษที่แฝงไว้ของสิลปะ และจินตนาการ สะท้อนให้เห็นถึงเอกลักษณ์และความผูกพันธ์ระหว่างธรรมชาติกับวิถีชีวิตของคนไทยนะคะ ในแต่ละภูมิภาคของประเทศไทยนะคะ ผ้าทอมือนะคะ ผ้าทอมือของไทยนับเป็นมรดกทางภูมิปัญญาที่ได้รับมาจากบรรพชน บรรพชนคือใครคะ ก็คือปู่ยาตายายของเรานะคะ พ่อแม่ของเรานะคะ ตั้งแต่สมัยโบราณนะคะ จนมาถึงปัจจุบันนะคะ ส่วนใหญ่จะมีถิ่นฐานอยู่ในภาคเหนือ ตะวันออกเฉียงเหนือ และภาคใต้ ผ้าทอของไทยมีจำแนกออกด้วยกัน 8 วิธีด้วยกันนะคะ อันแรกนะ การมัดหมี่ มัดหมี่ผ้าไทยนะคะ มัดหมี่จากไหมนะคะ กรรมวิธีต่าง ๆ ผ้าจกนะคะ ผ้าขิต ผ้ายกดอก ผ้าการเกาะ ผ้ายกมก ผ้าควบเส้น และผ้าทอขัดนะคะ ส่วนความปราณีตนั้นจะสลับซับซ้อน มีสีสันแตกต่างกันออกไปตามค่านิยม ตามวิถีชีวิตวัฒนธรรมและสิ่งแวดล้อมและความเชื่อทางศาสนาแต่ละท้องถิ่นของไทยนะคะ การทอผ้าไหม หรือทอผ้าไทยนะคะ ภูมิปัญญาไทยจะใช้สีธรรมชาติจากต้นไม้ที่หาได้ในท้องถิ่นมาย้อมให้เหมาะสมกับลวดลายเช่น ถ้าต้องการผ้าสีเหลืองจนถึงสีอมน้ำตาล ก็จะใช้แก่นขนุมนะคะ ตัวนี้ใช้แก่นขนุน สีแดง สีแดงก็จะใช้จากครั่งในการมาย้อมสีก่อนนะคะ สีฟ้าอ่อนถึงสีคราม ใช้ต้นครามนะคะ ส่วนสีเทา สีน้ำตาล ไปจนถึงสีดำ จะใช้ลูกมะเดื่อใช้ในการย้อมผ้า ซึ่งจะทำให้ผลิตภัณฑ์นั้นมีคุณค่ามากยิ่งขึ้นนะคะ วันนี้ครูก็ใส่ชุดผ้าไทยมาให้เราดู ครูใส่ผ้าถุงตัวนี้ ครูใส่ผ้าถุงตัวนี้ เป็นผ้าถุงที่ทำไมคะ ทอจากผ้าไหมจังหวัดสุรินทร์เดี๋ยวครูให้ดูนะคะ ครูให้ดูสวย ๆ นะคะ ผ้าไหมนะคะ ผ้าไหมตัวนี้นี่ เขาจะเอาจาก… จากอะไร ผ้าหมักโคลนนะคะ สีจะเป็นสีจากธรรมชาติเอามาจากคั่ง ที่ครุใส่ สวใส่ในวันนี้นะคะ เป็นสีธรรมชาติเอามาให้เราดู กับผ้าถุงตัวนี้นะคะ ที่ครูใส่วันนี้นะคะ ก็นำผ้าไทยมาให้พวกเราดูด้วยนะคะ อันนี้เกี่ยวกับภูมิปัญญาไทยของจังหวัดสุรินทร์เรานะคะ ทีนี้ดูผ้ามัดหมี่ ผ้ามัดหมี่นะคะ ลายมัดหมี่ ลายมัดหมี่นะคะ บ้านหมี่ จังหวัด ลพบุรี แล้วก็ผ้าทอยกดอกพุมเรียงจากจังหวัด สุราษฎร์ธานีนะคะ ทีนี้มาดูผ้า แต่ละอย่างนะคะ ผ้าทอพื้นเมืองที่มีชื่อเสียงของไทยนะคะ ในแต่ละภูมิภาคจะมีลวดลายสีสันที่เป็นเอกลักษณ์นะคะ จะมีอยู่ 10 ชนิดด้วยกันนะคะ ประเภทแรกนะคะ ผ้าตีนจก ผ้าตีนจกนะคะ มีผ้าสิ้นจากตีนจกจากอำเภอแม่แจ่มจากจังหวัดเชียงใหม่นะคะ อันที่ 2 ผ้าทอไทยลื้อนะคะ ผ้าทอไทยลื้อเป็นของศรีนวลชัย อำเภอเชียงขอม จังหวัดเชียงรายนะคะ เป็นศิลปกรรมทอผ้าของอาณาจักรล้านนา โดยชาวไทยลื้อนะคะ เป็นผู้สืบทอดมานะคะ จุดเด่น ก็คือการออกแบบลวดลายนะคะ ลายจกตรงกลางซิ่น เติมส่วนชายด้วยผ้าสีครามและสีดำนะคะ เราก็จะเห็นอยู่ทั่วไปนะคะ ส่วนผ้าตีนจกลับแล อันนี้เป็นผ้าตีนจกจากจังหวัดอุตรดิต เป็นมรดกของวัฒนธรรมที่สืบทอดกันมาจากชาวไทย ชาวไทยญวนของเมืองเชียงแสนนะคะ อันนี้ครูจะอธิบายเกี่ยวกับการทอผ้าไหมแต่ละประเภทนะคะ อันที่ 4 นะคะ ผ้าไหมแพรวานะคะ แพรวาเป็นผ้าไหมของจังหวัดกาฬสินธุ์ ได้รับการยกแย่งว่าเป็นราชินีแห่งผ้าไหมนะคะ เป็นภูมิปัญญาของชาวภูไทที่บรรจงสร้างสรรค์โดยการทอผ้าสไบ โดยการทอผ้าสไบเฉียง โดยการสลับลวดลายมากถึง 12 ลายด้วยกันนะคะ มีสีสันมีชีวิตชีวาลวดลายของผืนผ้าจะใช้วิธีการจกแลัการขิตผสมผสานกัน ซึ่งผู้ที่ทอจะต้องมีความรู้นะคะ มาเป็นอย่างดีคือ เป็นผู้เชี่ยวชาญในการทอผ้าไหมนั่นเองนะคะ ส่วนผ้าไหมอันที่ 5 นะคะ ก็คือผ้าไหมมัดหมี่จังหวัดขอนแก่น นะคะ มัดหมี่ของอำเภอชนบทจังหวัดขอนแก่น ผ้าทอพื้นเมืองที่มีชื่อเสียงของภาคตะวันออกเฉียงเหนือ จะใช้ศิลปะวิธีการมัดหมี่กับผ้าไหม โดยถักทอผืนสิ้นให้ไร้ปลายนะคะ จกมีลายหลากหลายนะคะ ที่นิยมก็มีร่ายนะคะ ที่มีลวดลายแปลกออกไปนะคะ อันที่ 6 ผ้าขิดหนองบัวลำภู ผ้าขิตหนองบัวลำภุ อยุ่อำเภอกลาง… อยู่อำเภอนากลาง ไม่ใช่อำเภอกลาง อำเภอนากลาง จังหวัดหนองบัวลำภู สืบสานมรดกโบราณโดยทอเส้นไหม ใช้เป็นผ้าพื้นที่สีเป็นเอกลักษณ์ คือสีเทานกพิราบ และแต่งแต้มลวดลาย ดูงดงามมีเอกลักษณ์นะของเมืองหนองบัวลำภูนะคะ ต่อไปผ้าตีนจกหาดเสี้ยวอันนี้เป็นของอำเภอศรีสัชนาลัย จังหวัดสุโขทัย อันนี้เป็นภูมิปัญญาที่สืบทอดมาจากเมืองพวนแห่งสาธารณรัฐสังคมนิยมประชาชนลาว ลายผ้าทอที่นิยมก็คือลายน้ำอ่างนะคะ ต่อไปผ้ามัดหมี่นะ อำเภอบ้าน จังหวัดลพบุรีที่เราเห็นในรูปภาพนะคะ สวยงามมากทอด้วยกรรมวิธีการมัดย้อม อย่างละเอียดอ่อนและก็ซับซ้อนมีลวดลายเป็นธรรมชาติตามวิถีชีวิตของชาวบ้านนะคะ อันนี้เป็นผ้ามัดหมี่นะคะ ผ้าทอกุมเรียงต่อไปภูมิปัญญาด้านที่อยู่อาศัยนะคะ ด้านที่อยู่อาศัยก็มีแตกต่างกันไปนะ ทางภาคเหนือ เห็นไหมทางภาคเหนือจะสวยงามนะคะ นะคะ เป็นศาลาเรือนไทยสวยงามมากนะคะ ทีนี้ภูมิปัญญาไทยสู่อาเซียนเรา ประเทศไทยเรานะคะ เป็นสมาชิกทั้ง 10 ประเทศ มีภูมิปัญญาของแต่ละประเทศ โดยเฉพาะด้านชุดประจำชาติ การแสดงประจำชาติ และอาหารยอดนิยมของแต่ละประเทศ ทำให้ภูมิภาคเอเชียเรานะคะ ในตะวันออกเฉียงใต้มีความหลากหลายน่าสนใจที่จะต้องศึกษานะคะ ต่อไปนะคะ ครูก็จะให้เราทำงานนะคะ ในรายหน่วยวิชาชีวิตกับสังคมไทยในหน่วยที่ 2 นะคะ จะมีแบบทดสอบนะคะ ท้ายบทนะคะ ก็ให้นักเรียนทำในหนังสือเลยนะคะ หนังสือที่ครูแจกไปนะคะ นักเรียนทำเลยนะคะ นักเรียนมีอะไรจะซักถาม มีอะไรจะซักถามท่านวิทยากรไหมนะคะ ถามได้เลยค่ะ ดูหน้าจอถามได้เลย ถามได้เลยลูก จบการนำเสนอแล้วนะ จะให้ทำงาน ครูจะให้ทำงานเลยค่ะ จะมีทำงานในหนังสือที่ครูให้ ถาม นักเรียนมีอะไรจะถามท่านวิทยากรนะคะ หน้าจอเลยค่ะ สงสัยไหม สงสัยไหมคะ บุณหลายสงสัยไหมคะ ยกมือ ๆ ถามเลย ถามเลย ถามท่านวิทยากร โอเคไป คุยกับท่านเลย</w:t>
      </w:r>
    </w:p>
    <w:p>
      <w:pPr>
        <w:pStyle w:val="BodyText"/>
      </w:pPr>
      <w:r>
        <w:t xml:space="preserve">(เจ้าหน้าที่) มาใกล้ ๆ</w:t>
      </w:r>
    </w:p>
    <w:p>
      <w:pPr>
        <w:pStyle w:val="BodyText"/>
      </w:pPr>
      <w:r>
        <w:t xml:space="preserve">(ล่าม) ค่ะ ได้ยินเสียงล่ามไหมคะ เหมือนน้องน่าจะขอสไลด์น่ะค่ะ</w:t>
      </w:r>
    </w:p>
    <w:p>
      <w:pPr>
        <w:pStyle w:val="BodyText"/>
      </w:pPr>
      <w:r>
        <w:t xml:space="preserve">(อาจารย์พัชญา) อะไรนะคะ</w:t>
      </w:r>
    </w:p>
    <w:p>
      <w:pPr>
        <w:pStyle w:val="BodyText"/>
      </w:pPr>
      <w:r>
        <w:t xml:space="preserve">(ล่าม) น้องต้องการขอสไลด์นำเสนอเพื่อนำไปจดน่ะค่ะ อ๋อค่ะ พอดีเขาจะมีหนังสืออยู่ในหนังสือแล้วน่ะค่ะ งานเขาจะมีอยู่ในหนังสืออยู่แล้วค่ะ ทำในหนังสือเรียนเลยค่ะ เขามีหนังสือเรียนของเขาอยู่แล้ว</w:t>
      </w:r>
    </w:p>
    <w:p>
      <w:pPr>
        <w:pStyle w:val="BodyText"/>
      </w:pPr>
      <w:r>
        <w:t xml:space="preserve">(ล่าม) ก็คือเหมือนกันในสไลด์ทีี่อาจารย์นำเสนอเลยใช่ไหมครับ</w:t>
      </w:r>
    </w:p>
    <w:p>
      <w:pPr>
        <w:pStyle w:val="BodyText"/>
      </w:pPr>
      <w:r>
        <w:t xml:space="preserve">(อาจารย์สุดชฎา) ค่ะ</w:t>
      </w:r>
    </w:p>
    <w:p>
      <w:pPr>
        <w:pStyle w:val="BodyText"/>
      </w:pPr>
      <w:r>
        <w:t xml:space="preserve">(ล่าม) เป็นหน้าที่เท่าไรครับ</w:t>
      </w:r>
    </w:p>
    <w:p>
      <w:pPr>
        <w:pStyle w:val="BodyText"/>
      </w:pPr>
      <w:r>
        <w:t xml:space="preserve">(อาจารย์ครูพัชญา) เป็นหนังสือเรียนบทเรียนของเขาโดยตรงเลยค่ะ เขาก็จะเขียนอันเดียวกันค่ะอาจารย์</w:t>
      </w:r>
    </w:p>
    <w:p>
      <w:pPr>
        <w:pStyle w:val="BodyText"/>
      </w:pPr>
      <w:r>
        <w:t xml:space="preserve">(ล่าม) ครับ โอเคครับ ครับ ไม่มีอะไรแล้วครับ ขอบคุณครับ</w:t>
      </w:r>
    </w:p>
    <w:p>
      <w:pPr>
        <w:pStyle w:val="BodyText"/>
      </w:pPr>
      <w:r>
        <w:t xml:space="preserve">(อาจารย์ครูพัชญา) ขอบคุณค่ะ มีอะไรจะถามอีก มีไหมเอ่ย เมเด เมเนร์เขาคุยได้ค่ะ คุยได้อยู่ 2 คนค่ะ 2-3 คน คุยได้ พอรู้เรื่อง พอรู้เรื่อง ค่ะ ขอบคุณท่านวิทยากรนะคะ ขอบคุณมากค่ะ ต่อไปก็จะให้เด็กทำงาน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ชีวิตกับสังคมไทย (เช้า) 031166</dc:title>
  <dc:creator/>
  <cp:keywords/>
  <dcterms:created xsi:type="dcterms:W3CDTF">2024-01-04T02:48:37Z</dcterms:created>
  <dcterms:modified xsi:type="dcterms:W3CDTF">2024-01-04T0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พฤษจิกายน 2566 เวลา 10.00 น.</vt:lpwstr>
  </property>
  <property fmtid="{D5CDD505-2E9C-101B-9397-08002B2CF9AE}" pid="3" name="subtitle">
    <vt:lpwstr/>
  </property>
</Properties>
</file>